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3651" w:rsidRPr="00633651" w:rsidRDefault="00633651" w:rsidP="004D76B0">
      <w:pPr>
        <w:pStyle w:val="Title"/>
        <w:jc w:val="center"/>
      </w:pPr>
      <w:r w:rsidRPr="00633651">
        <w:t>Week 10</w:t>
      </w:r>
    </w:p>
    <w:p w:rsidR="00633651" w:rsidRPr="004D76B0" w:rsidRDefault="00633651" w:rsidP="00633651">
      <w:pPr>
        <w:rPr>
          <w:b/>
        </w:rPr>
      </w:pPr>
      <w:r w:rsidRPr="004D76B0">
        <w:rPr>
          <w:b/>
        </w:rPr>
        <w:t>1. Fill in the blanks</w:t>
      </w:r>
    </w:p>
    <w:p w:rsidR="00633651" w:rsidRDefault="00633651" w:rsidP="00633651">
      <w:r>
        <w:t xml:space="preserve">a. </w:t>
      </w:r>
      <w:r w:rsidR="00110026">
        <w:rPr>
          <w:u w:val="single"/>
        </w:rPr>
        <w:t>Function o</w:t>
      </w:r>
      <w:r w:rsidRPr="00633651">
        <w:rPr>
          <w:u w:val="single"/>
        </w:rPr>
        <w:t>verloading</w:t>
      </w:r>
      <w:r>
        <w:t xml:space="preserve"> enables C++ to have various functions with the same name that operate on different types or numbers of arguments.</w:t>
      </w:r>
    </w:p>
    <w:p w:rsidR="00633651" w:rsidRDefault="00633651" w:rsidP="00633651">
      <w:r>
        <w:t xml:space="preserve">b. The </w:t>
      </w:r>
      <w:r w:rsidR="00436DA3" w:rsidRPr="00436DA3">
        <w:rPr>
          <w:u w:val="single"/>
        </w:rPr>
        <w:t>scope resolution operator (::)</w:t>
      </w:r>
      <w:r w:rsidR="00436DA3">
        <w:t xml:space="preserve"> enables</w:t>
      </w:r>
      <w:r>
        <w:t xml:space="preserve"> access to a global variable with the same name as a variable in a particular function.</w:t>
      </w:r>
    </w:p>
    <w:p w:rsidR="00633651" w:rsidRDefault="00436DA3" w:rsidP="00633651">
      <w:r>
        <w:t>c. A</w:t>
      </w:r>
      <w:r w:rsidR="00633651">
        <w:t xml:space="preserve"> </w:t>
      </w:r>
      <w:r w:rsidRPr="00436DA3">
        <w:rPr>
          <w:u w:val="single"/>
        </w:rPr>
        <w:t xml:space="preserve">generic function </w:t>
      </w:r>
      <w:r w:rsidR="00633651">
        <w:t>enables a single function to be defined to perform the same task on data</w:t>
      </w:r>
      <w:r>
        <w:t xml:space="preserve"> </w:t>
      </w:r>
      <w:r w:rsidR="00633651">
        <w:t>of many different types.</w:t>
      </w:r>
    </w:p>
    <w:p w:rsidR="00633651" w:rsidRPr="004D76B0" w:rsidRDefault="00633651" w:rsidP="00633651">
      <w:pPr>
        <w:rPr>
          <w:b/>
        </w:rPr>
      </w:pPr>
      <w:r w:rsidRPr="004D76B0">
        <w:rPr>
          <w:b/>
        </w:rPr>
        <w:t>2. Explain what the purpose of default argument is.</w:t>
      </w:r>
    </w:p>
    <w:p w:rsidR="00110026" w:rsidRDefault="00110026" w:rsidP="00110026">
      <w:r>
        <w:t>D</w:t>
      </w:r>
      <w:r w:rsidR="004D2EC9">
        <w:t>e</w:t>
      </w:r>
      <w:r>
        <w:t>fault Argument allows a function to be called without providing one or more trailing arguments. It is indicated by using the following syntax for a parameter in the parameter-list of a function declaration.</w:t>
      </w:r>
    </w:p>
    <w:p w:rsidR="009C7CFE" w:rsidRDefault="009C7CFE" w:rsidP="00110026">
      <w:r>
        <w:t>Example</w:t>
      </w:r>
    </w:p>
    <w:p w:rsidR="009C7CFE" w:rsidRPr="009C7CFE" w:rsidRDefault="009C7CFE" w:rsidP="00110026">
      <w:pPr>
        <w:rPr>
          <w:b/>
        </w:rPr>
      </w:pPr>
      <w:r w:rsidRPr="009C7CFE">
        <w:rPr>
          <w:b/>
        </w:rPr>
        <w:t>Code:</w:t>
      </w:r>
    </w:p>
    <w:p w:rsidR="009C7CFE" w:rsidRDefault="009C7CFE" w:rsidP="009C7CFE">
      <w:pPr>
        <w:pStyle w:val="NoSpacing"/>
        <w:jc w:val="both"/>
      </w:pPr>
      <w:r>
        <w:t>#include&lt;</w:t>
      </w:r>
      <w:proofErr w:type="spellStart"/>
      <w:r>
        <w:t>iostream.h</w:t>
      </w:r>
      <w:proofErr w:type="spellEnd"/>
      <w:r>
        <w:t>&gt;</w:t>
      </w:r>
    </w:p>
    <w:p w:rsidR="009C7CFE" w:rsidRDefault="009C7CFE" w:rsidP="009C7CFE">
      <w:pPr>
        <w:pStyle w:val="NoSpacing"/>
        <w:jc w:val="both"/>
      </w:pPr>
      <w:r>
        <w:t>#include&lt;</w:t>
      </w:r>
      <w:proofErr w:type="spellStart"/>
      <w:r>
        <w:t>conio.h</w:t>
      </w:r>
      <w:proofErr w:type="spellEnd"/>
      <w:r>
        <w:t>&gt;</w:t>
      </w:r>
    </w:p>
    <w:p w:rsidR="009C7CFE" w:rsidRDefault="009C7CFE" w:rsidP="009C7CFE">
      <w:pPr>
        <w:pStyle w:val="NoSpacing"/>
        <w:jc w:val="both"/>
      </w:pPr>
    </w:p>
    <w:p w:rsidR="009C7CFE" w:rsidRDefault="009C7CFE" w:rsidP="009C7CFE">
      <w:pPr>
        <w:pStyle w:val="NoSpacing"/>
        <w:jc w:val="both"/>
      </w:pP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Add(</w:t>
      </w:r>
      <w:proofErr w:type="spellStart"/>
      <w:r>
        <w:t>int</w:t>
      </w:r>
      <w:proofErr w:type="spellEnd"/>
      <w:r>
        <w:t xml:space="preserve"> x, </w:t>
      </w:r>
      <w:proofErr w:type="spellStart"/>
      <w:r>
        <w:t>int</w:t>
      </w:r>
      <w:proofErr w:type="spellEnd"/>
      <w:r>
        <w:t xml:space="preserve"> y=20, </w:t>
      </w:r>
      <w:proofErr w:type="spellStart"/>
      <w:r>
        <w:t>int</w:t>
      </w:r>
      <w:proofErr w:type="spellEnd"/>
      <w:r>
        <w:t xml:space="preserve"> z=30)</w:t>
      </w:r>
    </w:p>
    <w:p w:rsidR="009C7CFE" w:rsidRDefault="004D2EC9" w:rsidP="009C7CFE">
      <w:pPr>
        <w:pStyle w:val="NoSpacing"/>
        <w:jc w:val="both"/>
      </w:pPr>
      <w:r>
        <w:tab/>
        <w:t>{</w:t>
      </w:r>
    </w:p>
    <w:p w:rsidR="009C7CFE" w:rsidRDefault="004D2EC9" w:rsidP="009C7CFE">
      <w:pPr>
        <w:pStyle w:val="NoSpacing"/>
        <w:jc w:val="both"/>
      </w:pPr>
      <w:r>
        <w:tab/>
      </w:r>
      <w:r>
        <w:tab/>
      </w:r>
      <w:proofErr w:type="gramStart"/>
      <w:r>
        <w:t>return</w:t>
      </w:r>
      <w:proofErr w:type="gramEnd"/>
      <w:r>
        <w:t xml:space="preserve"> x + y + z;</w:t>
      </w:r>
    </w:p>
    <w:p w:rsidR="009C7CFE" w:rsidRDefault="004D2EC9" w:rsidP="009C7CFE">
      <w:pPr>
        <w:pStyle w:val="NoSpacing"/>
        <w:jc w:val="both"/>
      </w:pPr>
      <w:r>
        <w:tab/>
        <w:t>}</w:t>
      </w:r>
    </w:p>
    <w:p w:rsidR="009C7CFE" w:rsidRDefault="009C7CFE" w:rsidP="009C7CFE">
      <w:pPr>
        <w:pStyle w:val="NoSpacing"/>
        <w:jc w:val="both"/>
      </w:pPr>
      <w:r>
        <w:tab/>
      </w:r>
      <w:proofErr w:type="gramStart"/>
      <w:r>
        <w:t>void</w:t>
      </w:r>
      <w:proofErr w:type="gramEnd"/>
      <w:r>
        <w:t xml:space="preserve"> main()</w:t>
      </w:r>
    </w:p>
    <w:p w:rsidR="009C7CFE" w:rsidRDefault="004D2EC9" w:rsidP="009C7CFE">
      <w:pPr>
        <w:pStyle w:val="NoSpacing"/>
        <w:jc w:val="both"/>
      </w:pPr>
      <w:r>
        <w:tab/>
        <w:t>{</w:t>
      </w:r>
    </w:p>
    <w:p w:rsidR="009C7CFE" w:rsidRDefault="009C7CFE" w:rsidP="009C7CFE">
      <w:pPr>
        <w:pStyle w:val="NoSpacing"/>
        <w:jc w:val="both"/>
      </w:pP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s</w:t>
      </w:r>
      <w:proofErr w:type="spellEnd"/>
      <w:r>
        <w:t>;</w:t>
      </w:r>
    </w:p>
    <w:p w:rsidR="009C7CFE" w:rsidRDefault="009C7CFE" w:rsidP="009C7CFE">
      <w:pPr>
        <w:pStyle w:val="NoSpacing"/>
        <w:jc w:val="both"/>
      </w:pPr>
    </w:p>
    <w:p w:rsidR="009C7CFE" w:rsidRDefault="009C7CFE" w:rsidP="009C7CFE">
      <w:pPr>
        <w:pStyle w:val="NoSpacing"/>
        <w:jc w:val="both"/>
      </w:pPr>
      <w:r>
        <w:tab/>
      </w:r>
      <w:r>
        <w:tab/>
      </w:r>
      <w:proofErr w:type="spellStart"/>
      <w:proofErr w:type="gramStart"/>
      <w:r>
        <w:t>rs</w:t>
      </w:r>
      <w:proofErr w:type="spellEnd"/>
      <w:proofErr w:type="gramEnd"/>
      <w:r>
        <w:t xml:space="preserve"> = Add(5);</w:t>
      </w:r>
    </w:p>
    <w:p w:rsidR="009C7CFE" w:rsidRDefault="009C7CFE" w:rsidP="009C7CFE">
      <w:pPr>
        <w:pStyle w:val="NoSpacing"/>
        <w:jc w:val="both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\n\</w:t>
      </w:r>
      <w:proofErr w:type="spellStart"/>
      <w:r>
        <w:t>tThe</w:t>
      </w:r>
      <w:proofErr w:type="spellEnd"/>
      <w:r>
        <w:t xml:space="preserve"> sum is : "&lt;&lt;</w:t>
      </w:r>
      <w:proofErr w:type="spellStart"/>
      <w:r>
        <w:t>rs</w:t>
      </w:r>
      <w:proofErr w:type="spellEnd"/>
      <w:r>
        <w:t>;</w:t>
      </w:r>
    </w:p>
    <w:p w:rsidR="009C7CFE" w:rsidRDefault="009C7CFE" w:rsidP="009C7CFE">
      <w:pPr>
        <w:pStyle w:val="NoSpacing"/>
        <w:jc w:val="both"/>
      </w:pPr>
    </w:p>
    <w:p w:rsidR="009C7CFE" w:rsidRDefault="009C7CFE" w:rsidP="009C7CFE">
      <w:pPr>
        <w:pStyle w:val="NoSpacing"/>
        <w:jc w:val="both"/>
      </w:pPr>
      <w:r>
        <w:tab/>
      </w:r>
      <w:r>
        <w:tab/>
      </w:r>
      <w:proofErr w:type="spellStart"/>
      <w:proofErr w:type="gramStart"/>
      <w:r>
        <w:t>rs</w:t>
      </w:r>
      <w:proofErr w:type="spellEnd"/>
      <w:proofErr w:type="gramEnd"/>
      <w:r>
        <w:t xml:space="preserve"> = Add(4,8);</w:t>
      </w:r>
    </w:p>
    <w:p w:rsidR="009C7CFE" w:rsidRDefault="009C7CFE" w:rsidP="009C7CFE">
      <w:pPr>
        <w:pStyle w:val="NoSpacing"/>
        <w:jc w:val="both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\n\</w:t>
      </w:r>
      <w:proofErr w:type="spellStart"/>
      <w:r>
        <w:t>tThe</w:t>
      </w:r>
      <w:proofErr w:type="spellEnd"/>
      <w:r>
        <w:t xml:space="preserve"> sum is : "&lt;&lt;</w:t>
      </w:r>
      <w:proofErr w:type="spellStart"/>
      <w:r>
        <w:t>rs</w:t>
      </w:r>
      <w:proofErr w:type="spellEnd"/>
      <w:r>
        <w:t>;</w:t>
      </w:r>
    </w:p>
    <w:p w:rsidR="009C7CFE" w:rsidRDefault="009C7CFE" w:rsidP="009C7CFE">
      <w:pPr>
        <w:pStyle w:val="NoSpacing"/>
        <w:jc w:val="both"/>
      </w:pPr>
    </w:p>
    <w:p w:rsidR="009C7CFE" w:rsidRDefault="009C7CFE" w:rsidP="009C7CFE">
      <w:pPr>
        <w:pStyle w:val="NoSpacing"/>
        <w:jc w:val="both"/>
      </w:pPr>
      <w:r>
        <w:tab/>
      </w:r>
      <w:r>
        <w:tab/>
      </w:r>
      <w:proofErr w:type="spellStart"/>
      <w:proofErr w:type="gramStart"/>
      <w:r>
        <w:t>rs</w:t>
      </w:r>
      <w:proofErr w:type="spellEnd"/>
      <w:proofErr w:type="gramEnd"/>
      <w:r>
        <w:t xml:space="preserve"> = Add(7,3,4);</w:t>
      </w:r>
    </w:p>
    <w:p w:rsidR="009C7CFE" w:rsidRDefault="009C7CFE" w:rsidP="009C7CFE">
      <w:pPr>
        <w:pStyle w:val="NoSpacing"/>
        <w:jc w:val="both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\n\</w:t>
      </w:r>
      <w:proofErr w:type="spellStart"/>
      <w:r>
        <w:t>tThe</w:t>
      </w:r>
      <w:proofErr w:type="spellEnd"/>
      <w:r>
        <w:t xml:space="preserve"> sum is : "&lt;&lt;</w:t>
      </w:r>
      <w:proofErr w:type="spellStart"/>
      <w:r>
        <w:t>rs</w:t>
      </w:r>
      <w:proofErr w:type="spellEnd"/>
      <w:r>
        <w:t>;</w:t>
      </w:r>
    </w:p>
    <w:p w:rsidR="009C7CFE" w:rsidRDefault="009C7CFE" w:rsidP="009C7CFE">
      <w:pPr>
        <w:pStyle w:val="NoSpacing"/>
        <w:jc w:val="both"/>
      </w:pPr>
    </w:p>
    <w:p w:rsidR="009C7CFE" w:rsidRDefault="009C7CFE" w:rsidP="009C7CFE">
      <w:pPr>
        <w:pStyle w:val="NoSpacing"/>
        <w:jc w:val="both"/>
      </w:pPr>
      <w:r>
        <w:tab/>
        <w:t>}</w:t>
      </w:r>
    </w:p>
    <w:p w:rsidR="004D2EC9" w:rsidRDefault="004D2EC9" w:rsidP="009C7CFE">
      <w:pPr>
        <w:pStyle w:val="NoSpacing"/>
        <w:jc w:val="both"/>
        <w:rPr>
          <w:b/>
        </w:rPr>
      </w:pPr>
    </w:p>
    <w:p w:rsidR="004D2EC9" w:rsidRDefault="004D2EC9" w:rsidP="009C7CFE">
      <w:pPr>
        <w:pStyle w:val="NoSpacing"/>
        <w:jc w:val="both"/>
        <w:rPr>
          <w:b/>
        </w:rPr>
      </w:pPr>
    </w:p>
    <w:p w:rsidR="004D2EC9" w:rsidRDefault="004D2EC9" w:rsidP="009C7CFE">
      <w:pPr>
        <w:pStyle w:val="NoSpacing"/>
        <w:jc w:val="both"/>
        <w:rPr>
          <w:b/>
        </w:rPr>
      </w:pPr>
    </w:p>
    <w:p w:rsidR="004D2EC9" w:rsidRDefault="004D2EC9" w:rsidP="009C7CFE">
      <w:pPr>
        <w:pStyle w:val="NoSpacing"/>
        <w:jc w:val="both"/>
        <w:rPr>
          <w:b/>
        </w:rPr>
      </w:pPr>
    </w:p>
    <w:p w:rsidR="004D2EC9" w:rsidRDefault="004D2EC9" w:rsidP="009C7CFE">
      <w:pPr>
        <w:pStyle w:val="NoSpacing"/>
        <w:jc w:val="both"/>
        <w:rPr>
          <w:b/>
        </w:rPr>
      </w:pPr>
    </w:p>
    <w:p w:rsidR="009C7CFE" w:rsidRPr="009C7CFE" w:rsidRDefault="009C7CFE" w:rsidP="009C7CFE">
      <w:pPr>
        <w:pStyle w:val="NoSpacing"/>
        <w:jc w:val="both"/>
        <w:rPr>
          <w:b/>
        </w:rPr>
      </w:pPr>
      <w:r w:rsidRPr="009C7CFE">
        <w:rPr>
          <w:b/>
        </w:rPr>
        <w:t>Output:</w:t>
      </w:r>
    </w:p>
    <w:p w:rsidR="009C7CFE" w:rsidRDefault="009C7CFE" w:rsidP="009C7CFE">
      <w:pPr>
        <w:pStyle w:val="NoSpacing"/>
        <w:jc w:val="both"/>
      </w:pPr>
      <w:r>
        <w:rPr>
          <w:noProof/>
        </w:rPr>
        <w:drawing>
          <wp:inline distT="0" distB="0" distL="0" distR="0" wp14:anchorId="0E799CCA" wp14:editId="64EDD5D5">
            <wp:extent cx="2914233" cy="1127051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16857" cy="112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CFE" w:rsidRDefault="009C7CFE" w:rsidP="00110026"/>
    <w:p w:rsidR="00633651" w:rsidRPr="004D76B0" w:rsidRDefault="00633651" w:rsidP="00633651">
      <w:pPr>
        <w:rPr>
          <w:b/>
        </w:rPr>
      </w:pPr>
      <w:r w:rsidRPr="004D76B0">
        <w:rPr>
          <w:b/>
        </w:rPr>
        <w:t>3. Write a program that uses a function template called max to determine the larger of two arguments.</w:t>
      </w:r>
    </w:p>
    <w:p w:rsidR="00633651" w:rsidRPr="004D76B0" w:rsidRDefault="00633651" w:rsidP="00633651">
      <w:pPr>
        <w:rPr>
          <w:b/>
        </w:rPr>
      </w:pPr>
      <w:r w:rsidRPr="004D76B0">
        <w:rPr>
          <w:b/>
        </w:rPr>
        <w:t>Write another function template called min to determine the smaller of two arguments. Test the</w:t>
      </w:r>
      <w:r w:rsidR="00110026" w:rsidRPr="004D76B0">
        <w:rPr>
          <w:b/>
        </w:rPr>
        <w:t xml:space="preserve"> </w:t>
      </w:r>
      <w:r w:rsidRPr="004D76B0">
        <w:rPr>
          <w:b/>
        </w:rPr>
        <w:t>program using integer, character, and floating-point number arguments.</w:t>
      </w:r>
    </w:p>
    <w:p w:rsidR="004D2EC9" w:rsidRDefault="004D2EC9" w:rsidP="00633651">
      <w:pPr>
        <w:rPr>
          <w:b/>
        </w:rPr>
      </w:pPr>
      <w:r w:rsidRPr="004D2EC9">
        <w:rPr>
          <w:b/>
        </w:rPr>
        <w:t>Code:</w:t>
      </w:r>
    </w:p>
    <w:p w:rsidR="004D2EC9" w:rsidRPr="004D2EC9" w:rsidRDefault="004D2EC9" w:rsidP="004D2EC9">
      <w:pPr>
        <w:pStyle w:val="NoSpacing"/>
      </w:pPr>
      <w:r w:rsidRPr="004D2EC9">
        <w:t>#include &lt;</w:t>
      </w:r>
      <w:proofErr w:type="spellStart"/>
      <w:r w:rsidRPr="004D2EC9">
        <w:t>iostream</w:t>
      </w:r>
      <w:proofErr w:type="spellEnd"/>
      <w:r w:rsidRPr="004D2EC9">
        <w:t>&gt;</w:t>
      </w:r>
    </w:p>
    <w:p w:rsidR="004D2EC9" w:rsidRPr="004D2EC9" w:rsidRDefault="004D2EC9" w:rsidP="004D2EC9">
      <w:pPr>
        <w:pStyle w:val="NoSpacing"/>
      </w:pPr>
      <w:proofErr w:type="gramStart"/>
      <w:r w:rsidRPr="004D2EC9">
        <w:t>using</w:t>
      </w:r>
      <w:proofErr w:type="gramEnd"/>
      <w:r w:rsidRPr="004D2EC9">
        <w:t xml:space="preserve"> namespace </w:t>
      </w:r>
      <w:proofErr w:type="spellStart"/>
      <w:r w:rsidRPr="004D2EC9">
        <w:t>std</w:t>
      </w:r>
      <w:proofErr w:type="spellEnd"/>
      <w:r w:rsidRPr="004D2EC9">
        <w:t>;</w:t>
      </w:r>
    </w:p>
    <w:p w:rsidR="004D2EC9" w:rsidRPr="004D2EC9" w:rsidRDefault="004D2EC9" w:rsidP="004D2EC9">
      <w:pPr>
        <w:pStyle w:val="NoSpacing"/>
      </w:pPr>
      <w:r w:rsidRPr="004D2EC9">
        <w:t>// definition of function template minimum; finds the smaller value</w:t>
      </w:r>
    </w:p>
    <w:p w:rsidR="004D2EC9" w:rsidRPr="004D2EC9" w:rsidRDefault="004D2EC9" w:rsidP="004D2EC9">
      <w:pPr>
        <w:pStyle w:val="NoSpacing"/>
      </w:pPr>
      <w:proofErr w:type="gramStart"/>
      <w:r w:rsidRPr="004D2EC9">
        <w:t>template</w:t>
      </w:r>
      <w:proofErr w:type="gramEnd"/>
      <w:r w:rsidRPr="004D2EC9">
        <w:t xml:space="preserve"> &lt; class T &gt;</w:t>
      </w:r>
    </w:p>
    <w:p w:rsidR="004D2EC9" w:rsidRPr="004D2EC9" w:rsidRDefault="004D2EC9" w:rsidP="004D2EC9">
      <w:pPr>
        <w:pStyle w:val="NoSpacing"/>
      </w:pPr>
      <w:r w:rsidRPr="004D2EC9">
        <w:t xml:space="preserve">T </w:t>
      </w:r>
      <w:proofErr w:type="gramStart"/>
      <w:r w:rsidRPr="004D2EC9">
        <w:t>minimum(</w:t>
      </w:r>
      <w:proofErr w:type="gramEnd"/>
      <w:r w:rsidRPr="004D2EC9">
        <w:t xml:space="preserve"> T value1, T value2 )</w:t>
      </w:r>
    </w:p>
    <w:p w:rsidR="004D2EC9" w:rsidRPr="004D2EC9" w:rsidRDefault="004D2EC9" w:rsidP="004D2EC9">
      <w:pPr>
        <w:pStyle w:val="NoSpacing"/>
      </w:pPr>
      <w:r w:rsidRPr="004D2EC9">
        <w:t>{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gramStart"/>
      <w:r w:rsidRPr="004D2EC9">
        <w:t>if</w:t>
      </w:r>
      <w:proofErr w:type="gramEnd"/>
      <w:r w:rsidRPr="004D2EC9">
        <w:t xml:space="preserve"> ( value1 &lt; value2 )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gramStart"/>
      <w:r w:rsidRPr="004D2EC9">
        <w:t>return</w:t>
      </w:r>
      <w:proofErr w:type="gramEnd"/>
      <w:r w:rsidRPr="004D2EC9">
        <w:t xml:space="preserve"> value1;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gramStart"/>
      <w:r w:rsidRPr="004D2EC9">
        <w:t>else</w:t>
      </w:r>
      <w:proofErr w:type="gramEnd"/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gramStart"/>
      <w:r w:rsidRPr="004D2EC9">
        <w:t>return</w:t>
      </w:r>
      <w:proofErr w:type="gramEnd"/>
      <w:r w:rsidRPr="004D2EC9">
        <w:t xml:space="preserve"> value2;</w:t>
      </w:r>
    </w:p>
    <w:p w:rsidR="004D2EC9" w:rsidRPr="004D2EC9" w:rsidRDefault="004D2EC9" w:rsidP="004D2EC9">
      <w:pPr>
        <w:pStyle w:val="NoSpacing"/>
      </w:pPr>
      <w:r w:rsidRPr="004D2EC9">
        <w:t xml:space="preserve">} </w:t>
      </w:r>
    </w:p>
    <w:p w:rsidR="004D2EC9" w:rsidRPr="004D2EC9" w:rsidRDefault="004D2EC9" w:rsidP="004D2EC9">
      <w:pPr>
        <w:pStyle w:val="NoSpacing"/>
      </w:pPr>
      <w:proofErr w:type="spellStart"/>
      <w:proofErr w:type="gramStart"/>
      <w:r w:rsidRPr="004D2EC9">
        <w:t>int</w:t>
      </w:r>
      <w:proofErr w:type="spellEnd"/>
      <w:proofErr w:type="gramEnd"/>
      <w:r w:rsidRPr="004D2EC9">
        <w:t xml:space="preserve"> main()</w:t>
      </w:r>
    </w:p>
    <w:p w:rsidR="004D2EC9" w:rsidRPr="004D2EC9" w:rsidRDefault="004D2EC9" w:rsidP="004D2EC9">
      <w:pPr>
        <w:pStyle w:val="NoSpacing"/>
      </w:pPr>
      <w:r w:rsidRPr="004D2EC9">
        <w:t>{</w:t>
      </w:r>
    </w:p>
    <w:p w:rsidR="004D2EC9" w:rsidRPr="004D2EC9" w:rsidRDefault="004D2EC9" w:rsidP="004D2EC9">
      <w:pPr>
        <w:pStyle w:val="NoSpacing"/>
      </w:pPr>
      <w:r w:rsidRPr="004D2EC9">
        <w:t xml:space="preserve"> // demonstrate minimum with </w:t>
      </w:r>
      <w:proofErr w:type="spellStart"/>
      <w:r w:rsidRPr="004D2EC9">
        <w:t>int</w:t>
      </w:r>
      <w:proofErr w:type="spellEnd"/>
      <w:r w:rsidRPr="004D2EC9">
        <w:t xml:space="preserve"> values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spellStart"/>
      <w:proofErr w:type="gramStart"/>
      <w:r w:rsidRPr="004D2EC9">
        <w:t>int</w:t>
      </w:r>
      <w:proofErr w:type="spellEnd"/>
      <w:proofErr w:type="gramEnd"/>
      <w:r w:rsidRPr="004D2EC9">
        <w:t xml:space="preserve"> int1 = 0; // first </w:t>
      </w:r>
      <w:proofErr w:type="spellStart"/>
      <w:r w:rsidRPr="004D2EC9">
        <w:t>int</w:t>
      </w:r>
      <w:proofErr w:type="spellEnd"/>
      <w:r w:rsidRPr="004D2EC9">
        <w:t xml:space="preserve"> value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spellStart"/>
      <w:proofErr w:type="gramStart"/>
      <w:r w:rsidRPr="004D2EC9">
        <w:t>int</w:t>
      </w:r>
      <w:proofErr w:type="spellEnd"/>
      <w:proofErr w:type="gramEnd"/>
      <w:r w:rsidRPr="004D2EC9">
        <w:t xml:space="preserve"> int2 = 0; // second </w:t>
      </w:r>
      <w:proofErr w:type="spellStart"/>
      <w:r w:rsidRPr="004D2EC9">
        <w:t>int</w:t>
      </w:r>
      <w:proofErr w:type="spellEnd"/>
      <w:r w:rsidRPr="004D2EC9">
        <w:t xml:space="preserve"> value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spellStart"/>
      <w:proofErr w:type="gramStart"/>
      <w:r w:rsidRPr="004D2EC9">
        <w:t>cout</w:t>
      </w:r>
      <w:proofErr w:type="spellEnd"/>
      <w:proofErr w:type="gramEnd"/>
      <w:r w:rsidRPr="004D2EC9">
        <w:t xml:space="preserve"> &lt;&lt; "Input two integer values: ";</w:t>
      </w:r>
    </w:p>
    <w:p w:rsidR="004D2EC9" w:rsidRDefault="004D2EC9" w:rsidP="004D2EC9">
      <w:pPr>
        <w:pStyle w:val="NoSpacing"/>
      </w:pPr>
      <w:r>
        <w:t xml:space="preserve"> </w:t>
      </w:r>
      <w:proofErr w:type="spellStart"/>
      <w:proofErr w:type="gramStart"/>
      <w:r>
        <w:t>cin</w:t>
      </w:r>
      <w:proofErr w:type="spellEnd"/>
      <w:proofErr w:type="gramEnd"/>
      <w:r>
        <w:t xml:space="preserve"> &gt;&gt; int1 &gt;&gt; int2;</w:t>
      </w:r>
    </w:p>
    <w:p w:rsidR="004D2EC9" w:rsidRPr="004D2EC9" w:rsidRDefault="004D2EC9" w:rsidP="004D2EC9">
      <w:pPr>
        <w:pStyle w:val="NoSpacing"/>
      </w:pPr>
      <w:proofErr w:type="spellStart"/>
      <w:proofErr w:type="gramStart"/>
      <w:r w:rsidRPr="004D2EC9">
        <w:t>cout</w:t>
      </w:r>
      <w:proofErr w:type="spellEnd"/>
      <w:proofErr w:type="gramEnd"/>
      <w:r w:rsidRPr="004D2EC9">
        <w:t xml:space="preserve"> &lt;&lt; "The smaller integer value is: " &lt;&lt; minimum( int1, int2 );</w:t>
      </w:r>
    </w:p>
    <w:p w:rsidR="004D2EC9" w:rsidRPr="004D2EC9" w:rsidRDefault="004D2EC9" w:rsidP="004D2EC9">
      <w:pPr>
        <w:pStyle w:val="NoSpacing"/>
      </w:pPr>
      <w:proofErr w:type="gramStart"/>
      <w:r w:rsidRPr="004D2EC9">
        <w:t>char</w:t>
      </w:r>
      <w:proofErr w:type="gramEnd"/>
      <w:r w:rsidRPr="004D2EC9">
        <w:t xml:space="preserve"> char1 = ' '; // first char value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gramStart"/>
      <w:r w:rsidRPr="004D2EC9">
        <w:t>char</w:t>
      </w:r>
      <w:proofErr w:type="gramEnd"/>
      <w:r w:rsidRPr="004D2EC9">
        <w:t xml:space="preserve"> char2 = ' '; // second char value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spellStart"/>
      <w:proofErr w:type="gramStart"/>
      <w:r w:rsidRPr="004D2EC9">
        <w:t>cout</w:t>
      </w:r>
      <w:proofErr w:type="spellEnd"/>
      <w:proofErr w:type="gramEnd"/>
      <w:r w:rsidRPr="004D2EC9">
        <w:t xml:space="preserve"> &lt;&lt; "\n\</w:t>
      </w:r>
      <w:proofErr w:type="spellStart"/>
      <w:r w:rsidRPr="004D2EC9">
        <w:t>nInput</w:t>
      </w:r>
      <w:proofErr w:type="spellEnd"/>
      <w:r w:rsidRPr="004D2EC9">
        <w:t xml:space="preserve"> two characters: ";</w:t>
      </w:r>
    </w:p>
    <w:p w:rsidR="004D2EC9" w:rsidRPr="004D2EC9" w:rsidRDefault="004D2EC9" w:rsidP="004D2EC9">
      <w:pPr>
        <w:pStyle w:val="NoSpacing"/>
      </w:pPr>
      <w:r>
        <w:t xml:space="preserve"> </w:t>
      </w:r>
      <w:proofErr w:type="spellStart"/>
      <w:proofErr w:type="gramStart"/>
      <w:r>
        <w:t>cin</w:t>
      </w:r>
      <w:proofErr w:type="spellEnd"/>
      <w:proofErr w:type="gramEnd"/>
      <w:r>
        <w:t xml:space="preserve"> &gt;&gt; char1 &gt;&gt; char2;</w:t>
      </w:r>
    </w:p>
    <w:p w:rsidR="004D2EC9" w:rsidRDefault="004D2EC9" w:rsidP="004D2EC9">
      <w:pPr>
        <w:pStyle w:val="NoSpacing"/>
      </w:pPr>
      <w:r w:rsidRPr="004D2EC9">
        <w:t xml:space="preserve"> </w:t>
      </w:r>
      <w:proofErr w:type="spellStart"/>
      <w:proofErr w:type="gramStart"/>
      <w:r w:rsidRPr="004D2EC9">
        <w:t>cout</w:t>
      </w:r>
      <w:proofErr w:type="spellEnd"/>
      <w:proofErr w:type="gramEnd"/>
      <w:r w:rsidRPr="004D2EC9">
        <w:t xml:space="preserve"> &lt;&lt; "The smaller character value is</w:t>
      </w:r>
      <w:r>
        <w:t>: " &lt;&lt; minimum( char1, char2 );</w:t>
      </w:r>
    </w:p>
    <w:p w:rsidR="004D2EC9" w:rsidRPr="004D2EC9" w:rsidRDefault="004D2EC9" w:rsidP="004D2EC9">
      <w:pPr>
        <w:pStyle w:val="NoSpacing"/>
      </w:pPr>
      <w:proofErr w:type="gramStart"/>
      <w:r w:rsidRPr="004D2EC9">
        <w:t>double</w:t>
      </w:r>
      <w:proofErr w:type="gramEnd"/>
      <w:r w:rsidRPr="004D2EC9">
        <w:t xml:space="preserve"> double1 = 0; // first double value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gramStart"/>
      <w:r w:rsidRPr="004D2EC9">
        <w:t>double</w:t>
      </w:r>
      <w:proofErr w:type="gramEnd"/>
      <w:r w:rsidRPr="004D2EC9">
        <w:t xml:space="preserve"> double2 = 0; // second double value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spellStart"/>
      <w:proofErr w:type="gramStart"/>
      <w:r w:rsidRPr="004D2EC9">
        <w:t>cout</w:t>
      </w:r>
      <w:proofErr w:type="spellEnd"/>
      <w:proofErr w:type="gramEnd"/>
      <w:r w:rsidRPr="004D2EC9">
        <w:t xml:space="preserve"> &lt;&lt; "\n\</w:t>
      </w:r>
      <w:proofErr w:type="spellStart"/>
      <w:r w:rsidRPr="004D2EC9">
        <w:t>nInput</w:t>
      </w:r>
      <w:proofErr w:type="spellEnd"/>
      <w:r w:rsidRPr="004D2EC9">
        <w:t xml:space="preserve"> two double values: ";</w:t>
      </w:r>
    </w:p>
    <w:p w:rsidR="004D2EC9" w:rsidRPr="004D2EC9" w:rsidRDefault="004D2EC9" w:rsidP="004D2EC9">
      <w:pPr>
        <w:pStyle w:val="NoSpacing"/>
      </w:pPr>
      <w:r w:rsidRPr="004D2EC9">
        <w:t xml:space="preserve"> </w:t>
      </w:r>
      <w:proofErr w:type="spellStart"/>
      <w:proofErr w:type="gramStart"/>
      <w:r w:rsidRPr="004D2EC9">
        <w:t>cin</w:t>
      </w:r>
      <w:proofErr w:type="spellEnd"/>
      <w:proofErr w:type="gramEnd"/>
      <w:r w:rsidRPr="004D2EC9">
        <w:t xml:space="preserve"> &gt;&gt; double1 &gt;&gt; double2;</w:t>
      </w:r>
    </w:p>
    <w:p w:rsidR="004D2EC9" w:rsidRPr="004D2EC9" w:rsidRDefault="004D2EC9" w:rsidP="004D2EC9">
      <w:pPr>
        <w:pStyle w:val="NoSpacing"/>
      </w:pPr>
      <w:proofErr w:type="spellStart"/>
      <w:proofErr w:type="gramStart"/>
      <w:r w:rsidRPr="004D2EC9">
        <w:lastRenderedPageBreak/>
        <w:t>cout</w:t>
      </w:r>
      <w:proofErr w:type="spellEnd"/>
      <w:proofErr w:type="gramEnd"/>
      <w:r w:rsidRPr="004D2EC9">
        <w:t xml:space="preserve"> &lt;&lt; "The smaller double value is: " &lt;&lt; minimum( double1, double2 )</w:t>
      </w:r>
    </w:p>
    <w:p w:rsidR="004D2EC9" w:rsidRPr="004D2EC9" w:rsidRDefault="004D2EC9" w:rsidP="004D2EC9">
      <w:pPr>
        <w:pStyle w:val="NoSpacing"/>
      </w:pPr>
      <w:r w:rsidRPr="004D2EC9">
        <w:t xml:space="preserve"> &lt;&lt; </w:t>
      </w:r>
      <w:proofErr w:type="spellStart"/>
      <w:proofErr w:type="gramStart"/>
      <w:r w:rsidRPr="004D2EC9">
        <w:t>endl</w:t>
      </w:r>
      <w:proofErr w:type="spellEnd"/>
      <w:proofErr w:type="gramEnd"/>
      <w:r w:rsidRPr="004D2EC9">
        <w:t>;</w:t>
      </w:r>
    </w:p>
    <w:p w:rsidR="004D2EC9" w:rsidRPr="004D2EC9" w:rsidRDefault="004D2EC9" w:rsidP="004D2EC9">
      <w:pPr>
        <w:pStyle w:val="NoSpacing"/>
      </w:pPr>
      <w:r>
        <w:t xml:space="preserve">} </w:t>
      </w:r>
    </w:p>
    <w:p w:rsidR="004D2EC9" w:rsidRDefault="004D2EC9" w:rsidP="00633651">
      <w:pPr>
        <w:rPr>
          <w:b/>
        </w:rPr>
      </w:pPr>
      <w:r w:rsidRPr="004D2EC9">
        <w:rPr>
          <w:b/>
        </w:rPr>
        <w:t>Output:</w:t>
      </w:r>
    </w:p>
    <w:p w:rsidR="004D2EC9" w:rsidRPr="004D2EC9" w:rsidRDefault="004D2EC9" w:rsidP="00633651">
      <w:pPr>
        <w:rPr>
          <w:b/>
        </w:rPr>
      </w:pPr>
      <w:r>
        <w:rPr>
          <w:noProof/>
        </w:rPr>
        <w:drawing>
          <wp:inline distT="0" distB="0" distL="0" distR="0" wp14:anchorId="210DB02C" wp14:editId="30E2E226">
            <wp:extent cx="5210771" cy="2945218"/>
            <wp:effectExtent l="0" t="0" r="952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7158" cy="2948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03D" w:rsidRPr="0022097D" w:rsidRDefault="004D2EC9" w:rsidP="00633651">
      <w:pPr>
        <w:rPr>
          <w:b/>
        </w:rPr>
      </w:pPr>
      <w:bookmarkStart w:id="0" w:name="_GoBack"/>
      <w:r w:rsidRPr="0022097D">
        <w:rPr>
          <w:b/>
        </w:rPr>
        <w:t xml:space="preserve">4. </w:t>
      </w:r>
      <w:r w:rsidR="00633651" w:rsidRPr="0022097D">
        <w:rPr>
          <w:b/>
        </w:rPr>
        <w:t xml:space="preserve">Write two overloaded functions named </w:t>
      </w:r>
      <w:proofErr w:type="spellStart"/>
      <w:r w:rsidR="00633651" w:rsidRPr="0022097D">
        <w:rPr>
          <w:b/>
        </w:rPr>
        <w:t>countNegative</w:t>
      </w:r>
      <w:proofErr w:type="spellEnd"/>
      <w:r w:rsidR="00633651" w:rsidRPr="0022097D">
        <w:rPr>
          <w:b/>
        </w:rPr>
        <w:t>. The first function receives one integer array</w:t>
      </w:r>
      <w:r w:rsidR="00110026" w:rsidRPr="0022097D">
        <w:rPr>
          <w:b/>
        </w:rPr>
        <w:t xml:space="preserve"> </w:t>
      </w:r>
      <w:r w:rsidR="00633651" w:rsidRPr="0022097D">
        <w:rPr>
          <w:b/>
        </w:rPr>
        <w:t>and size of the array as parameters and returns the number of negative numbers in the array. The</w:t>
      </w:r>
      <w:r w:rsidR="00110026" w:rsidRPr="0022097D">
        <w:rPr>
          <w:b/>
        </w:rPr>
        <w:t xml:space="preserve"> </w:t>
      </w:r>
      <w:r w:rsidR="00633651" w:rsidRPr="0022097D">
        <w:rPr>
          <w:b/>
        </w:rPr>
        <w:t>second function receives floating point array and size of the array as parameters and returns the</w:t>
      </w:r>
      <w:r w:rsidR="00110026" w:rsidRPr="0022097D">
        <w:rPr>
          <w:b/>
        </w:rPr>
        <w:t xml:space="preserve"> </w:t>
      </w:r>
      <w:r w:rsidR="00633651" w:rsidRPr="0022097D">
        <w:rPr>
          <w:b/>
        </w:rPr>
        <w:t>number of negative numbers in the array. Then write a main function to test these functions. The</w:t>
      </w:r>
      <w:r w:rsidR="00110026" w:rsidRPr="0022097D">
        <w:rPr>
          <w:b/>
        </w:rPr>
        <w:t xml:space="preserve"> </w:t>
      </w:r>
      <w:r w:rsidR="00633651" w:rsidRPr="0022097D">
        <w:rPr>
          <w:b/>
        </w:rPr>
        <w:t>program should be able to check and report the cases when there are no negative numbers in the</w:t>
      </w:r>
      <w:r w:rsidR="00110026" w:rsidRPr="0022097D">
        <w:rPr>
          <w:b/>
        </w:rPr>
        <w:t xml:space="preserve"> </w:t>
      </w:r>
      <w:r w:rsidR="00633651" w:rsidRPr="0022097D">
        <w:rPr>
          <w:b/>
        </w:rPr>
        <w:t>array. All printing happens in the main function.</w:t>
      </w:r>
    </w:p>
    <w:bookmarkEnd w:id="0"/>
    <w:p w:rsidR="00085D8D" w:rsidRPr="00085D8D" w:rsidRDefault="00085D8D" w:rsidP="00633651">
      <w:pPr>
        <w:rPr>
          <w:b/>
        </w:rPr>
      </w:pPr>
      <w:r w:rsidRPr="00085D8D">
        <w:rPr>
          <w:b/>
        </w:rPr>
        <w:t>Code:</w:t>
      </w:r>
    </w:p>
    <w:p w:rsidR="00085D8D" w:rsidRDefault="00085D8D" w:rsidP="00085D8D">
      <w:pPr>
        <w:pStyle w:val="NoSpacing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085D8D" w:rsidRDefault="00085D8D" w:rsidP="00085D8D">
      <w:pPr>
        <w:pStyle w:val="NoSpacing"/>
      </w:pPr>
    </w:p>
    <w:p w:rsidR="00085D8D" w:rsidRDefault="00085D8D" w:rsidP="00085D8D">
      <w:pPr>
        <w:pStyle w:val="NoSpacing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085D8D" w:rsidRDefault="00085D8D" w:rsidP="00085D8D">
      <w:pPr>
        <w:pStyle w:val="NoSpacing"/>
      </w:pPr>
    </w:p>
    <w:p w:rsidR="00085D8D" w:rsidRDefault="00085D8D" w:rsidP="00085D8D">
      <w:pPr>
        <w:pStyle w:val="NoSpacing"/>
      </w:pPr>
      <w:r>
        <w:t xml:space="preserve">//function to count the negative values in the </w:t>
      </w:r>
      <w:proofErr w:type="spellStart"/>
      <w:r>
        <w:t>int</w:t>
      </w:r>
      <w:proofErr w:type="spellEnd"/>
      <w:r>
        <w:t xml:space="preserve"> array</w:t>
      </w: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Negative</w:t>
      </w:r>
      <w:proofErr w:type="spell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r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size)</w:t>
      </w:r>
    </w:p>
    <w:p w:rsidR="00085D8D" w:rsidRDefault="00085D8D" w:rsidP="00085D8D">
      <w:pPr>
        <w:pStyle w:val="NoSpacing"/>
      </w:pPr>
      <w:r>
        <w:t>{</w:t>
      </w: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count=0;</w:t>
      </w:r>
    </w:p>
    <w:p w:rsidR="00085D8D" w:rsidRDefault="00085D8D" w:rsidP="00085D8D">
      <w:pPr>
        <w:pStyle w:val="NoSpacing"/>
      </w:pP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0;i&lt;</w:t>
      </w:r>
      <w:proofErr w:type="spellStart"/>
      <w:r>
        <w:t>size;i</w:t>
      </w:r>
      <w:proofErr w:type="spellEnd"/>
      <w:r>
        <w:t>++)</w:t>
      </w:r>
    </w:p>
    <w:p w:rsidR="00085D8D" w:rsidRDefault="00085D8D" w:rsidP="00085D8D">
      <w:pPr>
        <w:pStyle w:val="NoSpacing"/>
      </w:pPr>
      <w:r>
        <w:t>{</w:t>
      </w:r>
    </w:p>
    <w:p w:rsidR="00085D8D" w:rsidRDefault="00085D8D" w:rsidP="00085D8D">
      <w:pPr>
        <w:pStyle w:val="NoSpacing"/>
      </w:pPr>
      <w:proofErr w:type="gramStart"/>
      <w:r>
        <w:t>if(</w:t>
      </w:r>
      <w:proofErr w:type="spellStart"/>
      <w:proofErr w:type="gramEnd"/>
      <w:r>
        <w:t>arr</w:t>
      </w:r>
      <w:proofErr w:type="spellEnd"/>
      <w:r>
        <w:t>[i]&lt;0)</w:t>
      </w:r>
    </w:p>
    <w:p w:rsidR="00085D8D" w:rsidRDefault="00085D8D" w:rsidP="00085D8D">
      <w:pPr>
        <w:pStyle w:val="NoSpacing"/>
      </w:pPr>
      <w:proofErr w:type="gramStart"/>
      <w:r>
        <w:t>count</w:t>
      </w:r>
      <w:proofErr w:type="gramEnd"/>
      <w:r>
        <w:t>++;</w:t>
      </w:r>
    </w:p>
    <w:p w:rsidR="00085D8D" w:rsidRDefault="00085D8D" w:rsidP="00085D8D">
      <w:pPr>
        <w:pStyle w:val="NoSpacing"/>
      </w:pPr>
      <w:r>
        <w:t>}</w:t>
      </w:r>
    </w:p>
    <w:p w:rsidR="00085D8D" w:rsidRDefault="00085D8D" w:rsidP="00085D8D">
      <w:pPr>
        <w:pStyle w:val="NoSpacing"/>
      </w:pPr>
      <w:proofErr w:type="gramStart"/>
      <w:r>
        <w:t>return</w:t>
      </w:r>
      <w:proofErr w:type="gramEnd"/>
      <w:r>
        <w:t xml:space="preserve"> count;</w:t>
      </w:r>
    </w:p>
    <w:p w:rsidR="00085D8D" w:rsidRDefault="00085D8D" w:rsidP="00085D8D">
      <w:pPr>
        <w:pStyle w:val="NoSpacing"/>
      </w:pPr>
      <w:r>
        <w:t>}</w:t>
      </w:r>
    </w:p>
    <w:p w:rsidR="00085D8D" w:rsidRDefault="00085D8D" w:rsidP="00085D8D">
      <w:pPr>
        <w:pStyle w:val="NoSpacing"/>
      </w:pPr>
      <w:r>
        <w:lastRenderedPageBreak/>
        <w:t>//overloaded function to count the negative values in the float array</w:t>
      </w: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ountNegative</w:t>
      </w:r>
      <w:proofErr w:type="spellEnd"/>
      <w:r>
        <w:t xml:space="preserve"> (float </w:t>
      </w:r>
      <w:proofErr w:type="spellStart"/>
      <w:r>
        <w:t>arr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size)</w:t>
      </w:r>
    </w:p>
    <w:p w:rsidR="00085D8D" w:rsidRDefault="00085D8D" w:rsidP="00085D8D">
      <w:pPr>
        <w:pStyle w:val="NoSpacing"/>
      </w:pPr>
      <w:r>
        <w:t>{</w:t>
      </w: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count=0;</w:t>
      </w:r>
    </w:p>
    <w:p w:rsidR="00085D8D" w:rsidRDefault="00085D8D" w:rsidP="00085D8D">
      <w:pPr>
        <w:pStyle w:val="NoSpacing"/>
      </w:pP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0;i&lt;</w:t>
      </w:r>
      <w:proofErr w:type="spellStart"/>
      <w:r>
        <w:t>size;i</w:t>
      </w:r>
      <w:proofErr w:type="spellEnd"/>
      <w:r>
        <w:t>++)</w:t>
      </w:r>
    </w:p>
    <w:p w:rsidR="00085D8D" w:rsidRDefault="00085D8D" w:rsidP="00085D8D">
      <w:pPr>
        <w:pStyle w:val="NoSpacing"/>
      </w:pPr>
      <w:r>
        <w:t>{</w:t>
      </w:r>
    </w:p>
    <w:p w:rsidR="00085D8D" w:rsidRDefault="00085D8D" w:rsidP="00085D8D">
      <w:pPr>
        <w:pStyle w:val="NoSpacing"/>
      </w:pPr>
      <w:proofErr w:type="gramStart"/>
      <w:r>
        <w:t>if(</w:t>
      </w:r>
      <w:proofErr w:type="spellStart"/>
      <w:proofErr w:type="gramEnd"/>
      <w:r>
        <w:t>arr</w:t>
      </w:r>
      <w:proofErr w:type="spellEnd"/>
      <w:r>
        <w:t>[i]&lt;0)</w:t>
      </w:r>
    </w:p>
    <w:p w:rsidR="00085D8D" w:rsidRDefault="00085D8D" w:rsidP="00085D8D">
      <w:pPr>
        <w:pStyle w:val="NoSpacing"/>
      </w:pPr>
      <w:proofErr w:type="gramStart"/>
      <w:r>
        <w:t>count</w:t>
      </w:r>
      <w:proofErr w:type="gramEnd"/>
      <w:r>
        <w:t>++;</w:t>
      </w:r>
    </w:p>
    <w:p w:rsidR="00085D8D" w:rsidRDefault="00085D8D" w:rsidP="00085D8D">
      <w:pPr>
        <w:pStyle w:val="NoSpacing"/>
      </w:pPr>
      <w:r>
        <w:t>}</w:t>
      </w:r>
    </w:p>
    <w:p w:rsidR="00085D8D" w:rsidRDefault="00085D8D" w:rsidP="00085D8D">
      <w:pPr>
        <w:pStyle w:val="NoSpacing"/>
      </w:pPr>
      <w:proofErr w:type="gramStart"/>
      <w:r>
        <w:t>return</w:t>
      </w:r>
      <w:proofErr w:type="gramEnd"/>
      <w:r>
        <w:t xml:space="preserve"> count;</w:t>
      </w:r>
    </w:p>
    <w:p w:rsidR="00085D8D" w:rsidRDefault="00085D8D" w:rsidP="00085D8D">
      <w:pPr>
        <w:pStyle w:val="NoSpacing"/>
      </w:pPr>
      <w:r>
        <w:t>}</w:t>
      </w:r>
    </w:p>
    <w:p w:rsidR="00085D8D" w:rsidRDefault="00085D8D" w:rsidP="00085D8D">
      <w:pPr>
        <w:pStyle w:val="NoSpacing"/>
      </w:pP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085D8D" w:rsidRDefault="00085D8D" w:rsidP="00085D8D">
      <w:pPr>
        <w:pStyle w:val="NoSpacing"/>
      </w:pPr>
      <w:r>
        <w:t>{</w:t>
      </w: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arr1[]={2,3,-3,-2,8,9,-34};</w:t>
      </w:r>
    </w:p>
    <w:p w:rsidR="00085D8D" w:rsidRDefault="00085D8D" w:rsidP="00085D8D">
      <w:pPr>
        <w:pStyle w:val="NoSpacing"/>
      </w:pPr>
    </w:p>
    <w:p w:rsidR="00085D8D" w:rsidRDefault="00085D8D" w:rsidP="00085D8D">
      <w:pPr>
        <w:pStyle w:val="NoSpacing"/>
      </w:pPr>
      <w:proofErr w:type="gramStart"/>
      <w:r>
        <w:t>float</w:t>
      </w:r>
      <w:proofErr w:type="gramEnd"/>
      <w:r>
        <w:t xml:space="preserve"> arr2[]={23.5,-8.4,21.2,90.4,-23.4,-1,-22};</w:t>
      </w:r>
    </w:p>
    <w:p w:rsidR="00085D8D" w:rsidRDefault="00085D8D" w:rsidP="00085D8D">
      <w:pPr>
        <w:pStyle w:val="NoSpacing"/>
      </w:pPr>
    </w:p>
    <w:p w:rsidR="00085D8D" w:rsidRDefault="00085D8D" w:rsidP="00085D8D">
      <w:pPr>
        <w:pStyle w:val="NoSpacing"/>
      </w:pPr>
      <w:r>
        <w:t>//value returned by the first function</w:t>
      </w: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eg_values</w:t>
      </w:r>
      <w:proofErr w:type="spellEnd"/>
      <w:r>
        <w:t>=</w:t>
      </w:r>
      <w:proofErr w:type="spellStart"/>
      <w:r>
        <w:t>countNegative</w:t>
      </w:r>
      <w:proofErr w:type="spellEnd"/>
      <w:r>
        <w:t>(arr1,7);</w:t>
      </w:r>
    </w:p>
    <w:p w:rsidR="00085D8D" w:rsidRDefault="00085D8D" w:rsidP="00085D8D">
      <w:pPr>
        <w:pStyle w:val="NoSpacing"/>
      </w:pPr>
      <w:r>
        <w:t xml:space="preserve">//value </w:t>
      </w:r>
      <w:proofErr w:type="spellStart"/>
      <w:r>
        <w:t>returnred</w:t>
      </w:r>
      <w:proofErr w:type="spellEnd"/>
      <w:r>
        <w:t xml:space="preserve"> by the </w:t>
      </w:r>
      <w:proofErr w:type="spellStart"/>
      <w:r>
        <w:t>deconds</w:t>
      </w:r>
      <w:proofErr w:type="spellEnd"/>
      <w:r>
        <w:t xml:space="preserve"> function</w:t>
      </w:r>
    </w:p>
    <w:p w:rsidR="00085D8D" w:rsidRDefault="00085D8D" w:rsidP="00085D8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eg_value</w:t>
      </w:r>
      <w:proofErr w:type="spellEnd"/>
      <w:r>
        <w:t>=</w:t>
      </w:r>
      <w:proofErr w:type="spellStart"/>
      <w:r>
        <w:t>countNegative</w:t>
      </w:r>
      <w:proofErr w:type="spellEnd"/>
      <w:r>
        <w:t>(arr2,7);</w:t>
      </w:r>
    </w:p>
    <w:p w:rsidR="00085D8D" w:rsidRDefault="00085D8D" w:rsidP="00085D8D">
      <w:pPr>
        <w:pStyle w:val="NoSpacing"/>
      </w:pPr>
    </w:p>
    <w:p w:rsidR="00085D8D" w:rsidRDefault="00085D8D" w:rsidP="00085D8D">
      <w:pPr>
        <w:pStyle w:val="NoSpacing"/>
      </w:pPr>
      <w:r>
        <w:t xml:space="preserve">//when there </w:t>
      </w:r>
      <w:proofErr w:type="gramStart"/>
      <w:r>
        <w:t>are</w:t>
      </w:r>
      <w:proofErr w:type="gramEnd"/>
      <w:r>
        <w:t xml:space="preserve"> no </w:t>
      </w:r>
      <w:proofErr w:type="spellStart"/>
      <w:r>
        <w:t>neg_values</w:t>
      </w:r>
      <w:proofErr w:type="spellEnd"/>
      <w:r>
        <w:t xml:space="preserve"> in the </w:t>
      </w:r>
      <w:proofErr w:type="spellStart"/>
      <w:r>
        <w:t>int</w:t>
      </w:r>
      <w:proofErr w:type="spellEnd"/>
      <w:r>
        <w:t xml:space="preserve"> array</w:t>
      </w:r>
    </w:p>
    <w:p w:rsidR="00085D8D" w:rsidRDefault="00085D8D" w:rsidP="00085D8D">
      <w:pPr>
        <w:pStyle w:val="NoSpacing"/>
      </w:pPr>
      <w:proofErr w:type="gramStart"/>
      <w:r>
        <w:t>if(</w:t>
      </w:r>
      <w:proofErr w:type="spellStart"/>
      <w:proofErr w:type="gramEnd"/>
      <w:r>
        <w:t>neg_values</w:t>
      </w:r>
      <w:proofErr w:type="spellEnd"/>
      <w:r>
        <w:t>==0)</w:t>
      </w:r>
    </w:p>
    <w:p w:rsidR="00085D8D" w:rsidRDefault="00085D8D" w:rsidP="00085D8D">
      <w:pPr>
        <w:pStyle w:val="NoSpacing"/>
      </w:pPr>
      <w:proofErr w:type="spellStart"/>
      <w:proofErr w:type="gramStart"/>
      <w:r>
        <w:t>cout</w:t>
      </w:r>
      <w:proofErr w:type="spellEnd"/>
      <w:proofErr w:type="gramEnd"/>
      <w:r>
        <w:t>&lt;&lt;"\</w:t>
      </w:r>
      <w:proofErr w:type="spellStart"/>
      <w:r>
        <w:t>nThere</w:t>
      </w:r>
      <w:proofErr w:type="spellEnd"/>
      <w:r>
        <w:t xml:space="preserve"> are no negative values in the array ";</w:t>
      </w:r>
    </w:p>
    <w:p w:rsidR="00085D8D" w:rsidRDefault="00085D8D" w:rsidP="00085D8D">
      <w:pPr>
        <w:pStyle w:val="NoSpacing"/>
      </w:pPr>
      <w:proofErr w:type="gramStart"/>
      <w:r>
        <w:t>else</w:t>
      </w:r>
      <w:proofErr w:type="gramEnd"/>
    </w:p>
    <w:p w:rsidR="00085D8D" w:rsidRDefault="00085D8D" w:rsidP="00085D8D">
      <w:pPr>
        <w:pStyle w:val="NoSpacing"/>
      </w:pPr>
      <w:proofErr w:type="spellStart"/>
      <w:r>
        <w:t>cout</w:t>
      </w:r>
      <w:proofErr w:type="spellEnd"/>
      <w:r>
        <w:t>&lt;&lt;"\n"&lt;&lt;</w:t>
      </w:r>
      <w:proofErr w:type="spellStart"/>
      <w:r>
        <w:t>neg_values</w:t>
      </w:r>
      <w:proofErr w:type="spellEnd"/>
      <w:r>
        <w:t xml:space="preserve">&lt;&lt;" elements in the </w:t>
      </w:r>
      <w:proofErr w:type="spellStart"/>
      <w:r>
        <w:t>int</w:t>
      </w:r>
      <w:proofErr w:type="spellEnd"/>
      <w:r>
        <w:t xml:space="preserve"> array are negative";</w:t>
      </w:r>
    </w:p>
    <w:p w:rsidR="00085D8D" w:rsidRDefault="00085D8D" w:rsidP="00085D8D">
      <w:pPr>
        <w:pStyle w:val="NoSpacing"/>
      </w:pPr>
    </w:p>
    <w:p w:rsidR="00085D8D" w:rsidRDefault="00085D8D" w:rsidP="00085D8D">
      <w:pPr>
        <w:pStyle w:val="NoSpacing"/>
      </w:pPr>
      <w:r>
        <w:t xml:space="preserve">//when there </w:t>
      </w:r>
      <w:proofErr w:type="gramStart"/>
      <w:r>
        <w:t>are</w:t>
      </w:r>
      <w:proofErr w:type="gramEnd"/>
      <w:r>
        <w:t xml:space="preserve"> no </w:t>
      </w:r>
      <w:proofErr w:type="spellStart"/>
      <w:r>
        <w:t>neg_values</w:t>
      </w:r>
      <w:proofErr w:type="spellEnd"/>
      <w:r>
        <w:t xml:space="preserve"> in the float array</w:t>
      </w:r>
    </w:p>
    <w:p w:rsidR="00085D8D" w:rsidRDefault="00085D8D" w:rsidP="00085D8D">
      <w:pPr>
        <w:pStyle w:val="NoSpacing"/>
      </w:pPr>
      <w:proofErr w:type="gramStart"/>
      <w:r>
        <w:t>if(</w:t>
      </w:r>
      <w:proofErr w:type="spellStart"/>
      <w:proofErr w:type="gramEnd"/>
      <w:r>
        <w:t>neg_value</w:t>
      </w:r>
      <w:proofErr w:type="spellEnd"/>
      <w:r>
        <w:t>==0)</w:t>
      </w:r>
    </w:p>
    <w:p w:rsidR="00085D8D" w:rsidRDefault="00085D8D" w:rsidP="00085D8D">
      <w:pPr>
        <w:pStyle w:val="NoSpacing"/>
      </w:pPr>
      <w:proofErr w:type="spellStart"/>
      <w:proofErr w:type="gramStart"/>
      <w:r>
        <w:t>cout</w:t>
      </w:r>
      <w:proofErr w:type="spellEnd"/>
      <w:proofErr w:type="gramEnd"/>
      <w:r>
        <w:t>&lt;&lt;"\</w:t>
      </w:r>
      <w:proofErr w:type="spellStart"/>
      <w:r>
        <w:t>nThere</w:t>
      </w:r>
      <w:proofErr w:type="spellEnd"/>
      <w:r>
        <w:t xml:space="preserve"> are no negative values in the array ";</w:t>
      </w:r>
    </w:p>
    <w:p w:rsidR="00085D8D" w:rsidRDefault="00085D8D" w:rsidP="00085D8D">
      <w:pPr>
        <w:pStyle w:val="NoSpacing"/>
      </w:pPr>
      <w:proofErr w:type="gramStart"/>
      <w:r>
        <w:t>else</w:t>
      </w:r>
      <w:proofErr w:type="gramEnd"/>
    </w:p>
    <w:p w:rsidR="00085D8D" w:rsidRDefault="00085D8D" w:rsidP="00085D8D">
      <w:pPr>
        <w:pStyle w:val="NoSpacing"/>
      </w:pPr>
      <w:proofErr w:type="spellStart"/>
      <w:r>
        <w:t>cout</w:t>
      </w:r>
      <w:proofErr w:type="spellEnd"/>
      <w:r>
        <w:t>&lt;&lt;"\n"&lt;&lt;</w:t>
      </w:r>
      <w:proofErr w:type="spellStart"/>
      <w:r>
        <w:t>neg_value</w:t>
      </w:r>
      <w:proofErr w:type="spellEnd"/>
      <w:r>
        <w:t>&lt;&lt;" elements in the float array are negative";</w:t>
      </w:r>
    </w:p>
    <w:p w:rsidR="00085D8D" w:rsidRDefault="00085D8D" w:rsidP="00085D8D">
      <w:pPr>
        <w:pStyle w:val="NoSpacing"/>
      </w:pPr>
      <w:proofErr w:type="gramStart"/>
      <w:r>
        <w:t>return</w:t>
      </w:r>
      <w:proofErr w:type="gramEnd"/>
      <w:r>
        <w:t xml:space="preserve"> 0;</w:t>
      </w:r>
    </w:p>
    <w:p w:rsidR="00085D8D" w:rsidRDefault="00085D8D" w:rsidP="00085D8D">
      <w:pPr>
        <w:pStyle w:val="NoSpacing"/>
      </w:pPr>
      <w:r>
        <w:t>}</w:t>
      </w:r>
    </w:p>
    <w:p w:rsidR="00085D8D" w:rsidRDefault="00085D8D" w:rsidP="00085D8D"/>
    <w:p w:rsidR="004D2EC9" w:rsidRDefault="00085D8D" w:rsidP="00633651">
      <w:pPr>
        <w:rPr>
          <w:b/>
        </w:rPr>
      </w:pPr>
      <w:r w:rsidRPr="00085D8D">
        <w:rPr>
          <w:b/>
        </w:rPr>
        <w:t>Output:</w:t>
      </w:r>
    </w:p>
    <w:p w:rsidR="00085D8D" w:rsidRPr="00085D8D" w:rsidRDefault="00085D8D" w:rsidP="00633651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7C2610E" wp14:editId="3712249D">
            <wp:extent cx="4662749" cy="1839433"/>
            <wp:effectExtent l="0" t="0" r="508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5272" cy="1840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5D8D" w:rsidRDefault="00085D8D" w:rsidP="00633651"/>
    <w:sectPr w:rsidR="00085D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NDEzNTQzMTG0MDdT0lEKTi0uzszPAykwrgUAcuKN9CwAAAA="/>
  </w:docVars>
  <w:rsids>
    <w:rsidRoot w:val="00B27E21"/>
    <w:rsid w:val="00085D8D"/>
    <w:rsid w:val="00110026"/>
    <w:rsid w:val="00171504"/>
    <w:rsid w:val="0022097D"/>
    <w:rsid w:val="00253996"/>
    <w:rsid w:val="00436DA3"/>
    <w:rsid w:val="004D2EC9"/>
    <w:rsid w:val="004D76B0"/>
    <w:rsid w:val="00633651"/>
    <w:rsid w:val="009C7CFE"/>
    <w:rsid w:val="00A7380E"/>
    <w:rsid w:val="00B27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7CF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C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CF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2EC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76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76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7CF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7C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CF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2EC9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76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76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thGrown HellBorn</dc:creator>
  <cp:keywords/>
  <dc:description/>
  <cp:lastModifiedBy>EarthGrown HellBorn</cp:lastModifiedBy>
  <cp:revision>13</cp:revision>
  <dcterms:created xsi:type="dcterms:W3CDTF">2021-01-13T06:57:00Z</dcterms:created>
  <dcterms:modified xsi:type="dcterms:W3CDTF">2021-01-15T16:52:00Z</dcterms:modified>
</cp:coreProperties>
</file>